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ka Moczule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czule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35 West Summit Court,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kanwei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26643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